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3E8C54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commentRangeStart w:id="0"/>
      <w:r w:rsidRPr="00125355">
        <w:rPr>
          <w:rFonts w:ascii="Minion Pro" w:hAnsi="Minion Pro"/>
          <w:b/>
          <w:sz w:val="36"/>
          <w:szCs w:val="36"/>
        </w:rPr>
        <w:t>TUGAS</w:t>
      </w:r>
      <w:commentRangeEnd w:id="0"/>
      <w:r w:rsidR="00943672">
        <w:rPr>
          <w:rStyle w:val="CommentReference"/>
        </w:rPr>
        <w:commentReference w:id="0"/>
      </w:r>
      <w:r w:rsidRPr="00125355">
        <w:rPr>
          <w:rFonts w:ascii="Minion Pro" w:hAnsi="Minion Pro"/>
          <w:b/>
          <w:sz w:val="36"/>
          <w:szCs w:val="36"/>
        </w:rPr>
        <w:t xml:space="preserve"> OBSERVASI VERSI 6</w:t>
      </w:r>
    </w:p>
    <w:p w14:paraId="099A58A6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01477B86" w14:textId="77777777"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14:paraId="2E5A8565" w14:textId="77777777" w:rsidR="00125355" w:rsidRPr="001D038C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wasunting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ecara</w:t>
      </w:r>
      <w:proofErr w:type="spellEnd"/>
      <w:r w:rsidRPr="001D038C">
        <w:rPr>
          <w:rFonts w:ascii="Minion Pro" w:hAnsi="Minion Pro"/>
        </w:rPr>
        <w:t xml:space="preserve"> digital </w:t>
      </w:r>
      <w:proofErr w:type="spellStart"/>
      <w:r w:rsidRPr="001D038C">
        <w:rPr>
          <w:rFonts w:ascii="Minion Pro" w:hAnsi="Minion Pro"/>
        </w:rPr>
        <w:t>deng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gguna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fitur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</w:t>
      </w:r>
      <w:proofErr w:type="spellStart"/>
      <w:r w:rsidRPr="001D038C">
        <w:rPr>
          <w:rFonts w:ascii="Minion Pro" w:hAnsi="Minion Pro"/>
        </w:rPr>
        <w:t>Peninjauan</w:t>
      </w:r>
      <w:proofErr w:type="spellEnd"/>
      <w:r w:rsidRPr="001D038C">
        <w:rPr>
          <w:rFonts w:ascii="Minion Pro" w:hAnsi="Minion Pro"/>
        </w:rPr>
        <w:t xml:space="preserve">) pada </w:t>
      </w:r>
      <w:proofErr w:type="spellStart"/>
      <w:r w:rsidRPr="001D038C">
        <w:rPr>
          <w:rFonts w:ascii="Minion Pro" w:hAnsi="Minion Pro"/>
        </w:rPr>
        <w:t>aplikasi</w:t>
      </w:r>
      <w:proofErr w:type="spellEnd"/>
      <w:r w:rsidRPr="001D038C">
        <w:rPr>
          <w:rFonts w:ascii="Minion Pro" w:hAnsi="Minion Pro"/>
        </w:rPr>
        <w:t xml:space="preserve"> Word. </w:t>
      </w:r>
      <w:proofErr w:type="spellStart"/>
      <w:r w:rsidRPr="001D038C">
        <w:rPr>
          <w:rFonts w:ascii="Minion Pro" w:hAnsi="Minion Pro"/>
        </w:rPr>
        <w:t>Aktifkan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untuk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andai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perbaikan</w:t>
      </w:r>
      <w:proofErr w:type="spellEnd"/>
      <w:r w:rsidRPr="001D038C">
        <w:rPr>
          <w:rFonts w:ascii="Minion Pro" w:hAnsi="Minion Pro"/>
        </w:rPr>
        <w:t xml:space="preserve"> yang Anda </w:t>
      </w: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14:paraId="5B272B01" w14:textId="77777777" w:rsidTr="00821BA2">
        <w:tc>
          <w:tcPr>
            <w:tcW w:w="9350" w:type="dxa"/>
          </w:tcPr>
          <w:p w14:paraId="61BC32A1" w14:textId="77777777"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proofErr w:type="spellStart"/>
            <w:r>
              <w:lastRenderedPageBreak/>
              <w:t>Pembelajaran</w:t>
            </w:r>
            <w:proofErr w:type="spellEnd"/>
            <w:r>
              <w:t xml:space="preserve"> di Era "</w:t>
            </w:r>
            <w:proofErr w:type="spellStart"/>
            <w:r>
              <w:t>Revolusi</w:t>
            </w:r>
            <w:proofErr w:type="spellEnd"/>
            <w:r>
              <w:t xml:space="preserve"> </w:t>
            </w:r>
            <w:proofErr w:type="spellStart"/>
            <w:r>
              <w:t>Industri</w:t>
            </w:r>
            <w:proofErr w:type="spellEnd"/>
            <w:r>
              <w:t xml:space="preserve"> 4.0" </w:t>
            </w:r>
            <w:proofErr w:type="spellStart"/>
            <w:r>
              <w:t>bagi</w:t>
            </w:r>
            <w:proofErr w:type="spellEnd"/>
            <w:r>
              <w:t xml:space="preserve"> Anak </w:t>
            </w:r>
            <w:proofErr w:type="spellStart"/>
            <w:r>
              <w:t>Usia</w:t>
            </w:r>
            <w:proofErr w:type="spellEnd"/>
            <w:r>
              <w:t xml:space="preserve"> Dini </w:t>
            </w:r>
          </w:p>
          <w:p w14:paraId="0BEF4603" w14:textId="77777777"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Oleh </w:t>
            </w:r>
            <w:proofErr w:type="spellStart"/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Kodar</w:t>
            </w:r>
            <w:proofErr w:type="spellEnd"/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</w:t>
            </w:r>
            <w:commentRangeStart w:id="1"/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Akbar</w:t>
            </w:r>
            <w:commentRangeEnd w:id="1"/>
            <w:r w:rsidR="00943672">
              <w:rPr>
                <w:rStyle w:val="CommentReference"/>
              </w:rPr>
              <w:commentReference w:id="1"/>
            </w:r>
          </w:p>
          <w:p w14:paraId="755D9217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zam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zon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xtre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i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ub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maki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j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ri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ndustry 4.0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sti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r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w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21BA749E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up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ser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nam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r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di </w:t>
            </w:r>
            <w:commentRangeStart w:id="2"/>
            <w:commentRangeStart w:id="3"/>
            <w:proofErr w:type="spellStart"/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siapkan</w:t>
            </w:r>
            <w:commentRangeEnd w:id="2"/>
            <w:proofErr w:type="spellEnd"/>
            <w:r w:rsidR="00943672">
              <w:rPr>
                <w:rStyle w:val="CommentReference"/>
              </w:rPr>
              <w:commentReference w:id="2"/>
            </w:r>
            <w:commentRangeEnd w:id="3"/>
            <w:r w:rsidR="00943672">
              <w:rPr>
                <w:rStyle w:val="CommentReference"/>
              </w:rPr>
              <w:commentReference w:id="3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p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commentRangeStart w:id="4"/>
            <w:proofErr w:type="spellStart"/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dengan</w:t>
            </w:r>
            <w:commentRangeEnd w:id="4"/>
            <w:proofErr w:type="spellEnd"/>
            <w:r w:rsidR="00943672">
              <w:rPr>
                <w:rStyle w:val="CommentReference"/>
              </w:rPr>
              <w:commentReference w:id="4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09189969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endidikan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gram yang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wujud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erd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j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ngka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erata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erlu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se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nfa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0FC1F39D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hasil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lenia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fik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p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mik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pendidikan</w:t>
            </w:r>
            <w:proofErr w:type="spellEnd"/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4.0 </w:t>
            </w:r>
            <w:proofErr w:type="spellStart"/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ini</w:t>
            </w:r>
            <w:proofErr w:type="spellEnd"/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</w:t>
            </w:r>
            <w:proofErr w:type="spellStart"/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hari</w:t>
            </w:r>
            <w:proofErr w:type="spellEnd"/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</w:t>
            </w:r>
            <w:commentRangeStart w:id="5"/>
            <w:proofErr w:type="spellStart"/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ini</w:t>
            </w:r>
            <w:commentRangeEnd w:id="5"/>
            <w:proofErr w:type="spellEnd"/>
            <w:r w:rsidR="00943672">
              <w:rPr>
                <w:rStyle w:val="CommentReference"/>
              </w:rPr>
              <w:commentReference w:id="5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d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car-genc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ubl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per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e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</w:t>
            </w:r>
          </w:p>
          <w:p w14:paraId="1EAB96CB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4.</w:t>
            </w:r>
            <w:commentRangeStart w:id="6"/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0</w:t>
            </w:r>
            <w:commentRangeEnd w:id="6"/>
            <w:r w:rsidR="00943672">
              <w:rPr>
                <w:rStyle w:val="CommentReference"/>
              </w:rPr>
              <w:commentReference w:id="6"/>
            </w:r>
          </w:p>
          <w:p w14:paraId="37C4AB89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p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0EF56CAE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b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ranc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785714BE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la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form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3FC3AC71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7"/>
            <w:proofErr w:type="spellStart"/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Yaitu</w:t>
            </w:r>
            <w:commentRangeEnd w:id="7"/>
            <w:proofErr w:type="spellEnd"/>
            <w:r w:rsidR="00943672">
              <w:rPr>
                <w:rStyle w:val="CommentReference"/>
              </w:rPr>
              <w:commentReference w:id="7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an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0BB48C9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mp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mentor.</w:t>
            </w:r>
          </w:p>
          <w:p w14:paraId="3BE429C7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8"/>
            <w:proofErr w:type="spellStart"/>
            <w:r w:rsidRPr="00943672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Guri</w:t>
            </w:r>
            <w:commentRangeEnd w:id="8"/>
            <w:proofErr w:type="spellEnd"/>
            <w:r w:rsidR="00943672">
              <w:rPr>
                <w:rStyle w:val="CommentReference"/>
              </w:rPr>
              <w:commentReference w:id="8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t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embang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uriku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er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eb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nt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3B237A34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emb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ofe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.</w:t>
            </w:r>
          </w:p>
          <w:p w14:paraId="5B13FE99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Dimana guru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sebagai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pendidik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di era 4.0 </w:t>
            </w:r>
            <w:commentRangeStart w:id="9"/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maka</w:t>
            </w:r>
            <w:commentRangeEnd w:id="9"/>
            <w:proofErr w:type="spellEnd"/>
            <w:r w:rsidR="00447C76">
              <w:rPr>
                <w:rStyle w:val="CommentReference"/>
              </w:rPr>
              <w:commentReference w:id="9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ole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t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strata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l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kemb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agar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p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r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291B0807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 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5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an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:</w:t>
            </w:r>
          </w:p>
          <w:p w14:paraId="0D0FC339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</w:p>
          <w:p w14:paraId="30C10A8B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</w:p>
          <w:p w14:paraId="78BE501B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</w:p>
          <w:p w14:paraId="3814254E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</w:p>
          <w:p w14:paraId="77E7E0CC" w14:textId="77777777" w:rsidR="00125355" w:rsidRPr="00447C76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highlight w:val="yellow"/>
              </w:rPr>
            </w:pP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Penelitian</w:t>
            </w:r>
            <w:proofErr w:type="spellEnd"/>
          </w:p>
          <w:p w14:paraId="15A7EC8C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10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Pada</w:t>
            </w:r>
            <w:commentRangeEnd w:id="10"/>
            <w:r w:rsidR="00447C76" w:rsidRPr="00447C76">
              <w:rPr>
                <w:rStyle w:val="CommentReference"/>
                <w:highlight w:val="yellow"/>
              </w:rPr>
              <w:commentReference w:id="10"/>
            </w:r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dasarnya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kita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bisa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lihat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proses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mengamati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dan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memahami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ini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sebenarnya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jadi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satu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kesatuan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, pada proses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mengamati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dan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memahami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kita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bisa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memiliki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</w:t>
            </w:r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pikiran</w:t>
            </w:r>
            <w:proofErr w:type="spellEnd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 xml:space="preserve"> yang </w:t>
            </w:r>
            <w:commentRangeStart w:id="11"/>
            <w:proofErr w:type="spellStart"/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kritis</w:t>
            </w:r>
            <w:commentRangeEnd w:id="11"/>
            <w:proofErr w:type="spellEnd"/>
            <w:r w:rsidR="00447C76">
              <w:rPr>
                <w:rStyle w:val="CommentReference"/>
              </w:rPr>
              <w:commentReference w:id="11"/>
            </w:r>
            <w:r w:rsidRPr="00447C76">
              <w:rPr>
                <w:rFonts w:ascii="Times New Roman" w:eastAsia="Times New Roman" w:hAnsi="Times New Roman" w:cs="Times New Roman"/>
                <w:szCs w:val="24"/>
                <w:highlight w:val="yellow"/>
              </w:rPr>
              <w:t>.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mb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62A62D7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ar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/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aplikas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akt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y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n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a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umb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031EC3DA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Setelah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. Hal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nd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be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-ide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n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E4C2B55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ah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 </w:t>
            </w:r>
          </w:p>
        </w:tc>
      </w:tr>
    </w:tbl>
    <w:p w14:paraId="08A9AF04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my pc" w:date="2021-04-12T12:46:00Z" w:initials="mp">
    <w:p w14:paraId="104F7958" w14:textId="53EED6B8" w:rsidR="00943672" w:rsidRDefault="00943672">
      <w:pPr>
        <w:pStyle w:val="CommentText"/>
      </w:pPr>
      <w:r>
        <w:rPr>
          <w:rStyle w:val="CommentReference"/>
        </w:rPr>
        <w:annotationRef/>
      </w:r>
    </w:p>
  </w:comment>
  <w:comment w:id="1" w:author="my pc" w:date="2021-04-12T12:46:00Z" w:initials="mp">
    <w:p w14:paraId="45E85568" w14:textId="626F3D75" w:rsidR="00943672" w:rsidRDefault="00943672">
      <w:pPr>
        <w:pStyle w:val="CommentText"/>
      </w:pPr>
      <w:r>
        <w:rPr>
          <w:rStyle w:val="CommentReference"/>
        </w:rPr>
        <w:annotationRef/>
      </w:r>
      <w:proofErr w:type="spellStart"/>
      <w:r>
        <w:t>Ditulis</w:t>
      </w:r>
      <w:proofErr w:type="spellEnd"/>
      <w:r>
        <w:t xml:space="preserve"> di </w:t>
      </w:r>
      <w:proofErr w:type="spellStart"/>
      <w:r>
        <w:t>tengan</w:t>
      </w:r>
      <w:proofErr w:type="spellEnd"/>
      <w:r>
        <w:t xml:space="preserve"> </w:t>
      </w:r>
      <w:proofErr w:type="spellStart"/>
      <w:r>
        <w:t>teng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dan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di </w:t>
      </w:r>
      <w:proofErr w:type="spellStart"/>
      <w:r>
        <w:t>cetak</w:t>
      </w:r>
      <w:proofErr w:type="spellEnd"/>
      <w:r>
        <w:t xml:space="preserve"> </w:t>
      </w:r>
      <w:proofErr w:type="spellStart"/>
      <w:r>
        <w:t>teba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fon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(missal 14)</w:t>
      </w:r>
    </w:p>
  </w:comment>
  <w:comment w:id="2" w:author="my pc" w:date="2021-04-12T12:48:00Z" w:initials="mp">
    <w:p w14:paraId="7CF8A124" w14:textId="1EED474F" w:rsidR="00943672" w:rsidRDefault="00943672">
      <w:pPr>
        <w:pStyle w:val="CommentText"/>
      </w:pPr>
      <w:r>
        <w:rPr>
          <w:rStyle w:val="CommentReference"/>
        </w:rPr>
        <w:annotationRef/>
      </w:r>
      <w:proofErr w:type="spellStart"/>
      <w:r>
        <w:rPr>
          <w:rStyle w:val="CommentReference"/>
        </w:rPr>
        <w:t>disiapkan</w:t>
      </w:r>
      <w:proofErr w:type="spellEnd"/>
    </w:p>
  </w:comment>
  <w:comment w:id="3" w:author="my pc" w:date="2021-04-12T12:48:00Z" w:initials="mp">
    <w:p w14:paraId="5EC913BD" w14:textId="63071080" w:rsidR="00943672" w:rsidRDefault="00943672">
      <w:pPr>
        <w:pStyle w:val="CommentText"/>
      </w:pPr>
      <w:r>
        <w:rPr>
          <w:rStyle w:val="CommentReference"/>
        </w:rPr>
        <w:annotationRef/>
      </w:r>
    </w:p>
  </w:comment>
  <w:comment w:id="4" w:author="my pc" w:date="2021-04-12T12:49:00Z" w:initials="mp">
    <w:p w14:paraId="1ABAE6D2" w14:textId="15F97797" w:rsidR="00943672" w:rsidRDefault="00943672">
      <w:pPr>
        <w:pStyle w:val="CommentText"/>
      </w:pPr>
      <w:r>
        <w:rPr>
          <w:rStyle w:val="CommentReference"/>
        </w:rPr>
        <w:annotationRef/>
      </w:r>
      <w:proofErr w:type="spellStart"/>
      <w:r>
        <w:t>tidak</w:t>
      </w:r>
      <w:proofErr w:type="spellEnd"/>
      <w:r>
        <w:t xml:space="preserve"> </w:t>
      </w:r>
      <w:proofErr w:type="spellStart"/>
      <w:r>
        <w:t>dimul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baca</w:t>
      </w:r>
      <w:proofErr w:type="spellEnd"/>
      <w:r>
        <w:t xml:space="preserve"> </w:t>
      </w:r>
      <w:proofErr w:type="spellStart"/>
      <w:r>
        <w:t>koma</w:t>
      </w:r>
      <w:proofErr w:type="spellEnd"/>
    </w:p>
  </w:comment>
  <w:comment w:id="5" w:author="my pc" w:date="2021-04-12T12:50:00Z" w:initials="mp">
    <w:p w14:paraId="5116D7D2" w14:textId="326E6D61" w:rsidR="00943672" w:rsidRDefault="00943672">
      <w:pPr>
        <w:pStyle w:val="CommentText"/>
      </w:pPr>
      <w:r>
        <w:rPr>
          <w:rStyle w:val="CommentReference"/>
        </w:rPr>
        <w:annotationRef/>
      </w:r>
      <w:r>
        <w:t xml:space="preserve">Pendidikan 4.0 di </w:t>
      </w:r>
      <w:proofErr w:type="spellStart"/>
      <w:r>
        <w:t>hari</w:t>
      </w:r>
      <w:proofErr w:type="spellEnd"/>
      <w:r>
        <w:t xml:space="preserve"> </w:t>
      </w:r>
      <w:proofErr w:type="spellStart"/>
      <w:proofErr w:type="gramStart"/>
      <w:r>
        <w:t>ini</w:t>
      </w:r>
      <w:proofErr w:type="spellEnd"/>
      <w:r>
        <w:t xml:space="preserve">  </w:t>
      </w:r>
      <w:proofErr w:type="spellStart"/>
      <w:r>
        <w:t>sedang</w:t>
      </w:r>
      <w:proofErr w:type="spellEnd"/>
      <w:proofErr w:type="gramEnd"/>
      <w:r>
        <w:t xml:space="preserve"> </w:t>
      </w:r>
      <w:proofErr w:type="spellStart"/>
      <w:r>
        <w:t>gencar</w:t>
      </w:r>
      <w:proofErr w:type="spellEnd"/>
      <w:r>
        <w:t xml:space="preserve">- </w:t>
      </w:r>
      <w:proofErr w:type="spellStart"/>
      <w:r>
        <w:t>genarnya</w:t>
      </w:r>
      <w:proofErr w:type="spellEnd"/>
      <w:r>
        <w:t xml:space="preserve"> di </w:t>
      </w:r>
      <w:proofErr w:type="spellStart"/>
      <w:r>
        <w:t>publis</w:t>
      </w:r>
      <w:proofErr w:type="spellEnd"/>
      <w:r>
        <w:t>?</w:t>
      </w:r>
    </w:p>
  </w:comment>
  <w:comment w:id="6" w:author="my pc" w:date="2021-04-12T12:52:00Z" w:initials="mp">
    <w:p w14:paraId="57906B01" w14:textId="203EE5FD" w:rsidR="00943672" w:rsidRDefault="00943672">
      <w:pPr>
        <w:pStyle w:val="CommentText"/>
      </w:pPr>
      <w:r>
        <w:rPr>
          <w:rStyle w:val="CommentReference"/>
        </w:rPr>
        <w:annotationRef/>
      </w:r>
      <w:r>
        <w:t xml:space="preserve">Pendidikan 4.0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gramStart"/>
      <w:r>
        <w:t>lain :</w:t>
      </w:r>
      <w:proofErr w:type="gramEnd"/>
      <w:r>
        <w:t xml:space="preserve"> </w:t>
      </w:r>
    </w:p>
  </w:comment>
  <w:comment w:id="7" w:author="my pc" w:date="2021-04-12T12:53:00Z" w:initials="mp">
    <w:p w14:paraId="36FD8BBF" w14:textId="2C199461" w:rsidR="00943672" w:rsidRDefault="00943672">
      <w:pPr>
        <w:pStyle w:val="CommentText"/>
      </w:pPr>
      <w:r>
        <w:rPr>
          <w:rStyle w:val="CommentReference"/>
        </w:rPr>
        <w:annotationRef/>
      </w:r>
      <w:proofErr w:type="spellStart"/>
      <w:r>
        <w:t>Hilangkan</w:t>
      </w:r>
      <w:proofErr w:type="spellEnd"/>
      <w:r>
        <w:t xml:space="preserve"> kata </w:t>
      </w:r>
      <w:proofErr w:type="spellStart"/>
      <w:proofErr w:type="gramStart"/>
      <w:r>
        <w:t>yaitu</w:t>
      </w:r>
      <w:proofErr w:type="spellEnd"/>
      <w:r>
        <w:t>..</w:t>
      </w:r>
      <w:proofErr w:type="spellStart"/>
      <w:proofErr w:type="gramEnd"/>
      <w:r>
        <w:t>langsung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Guru (G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emakai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</w:t>
      </w:r>
      <w:proofErr w:type="spellStart"/>
      <w:r>
        <w:t>kapital</w:t>
      </w:r>
      <w:proofErr w:type="spellEnd"/>
      <w:r>
        <w:t>)</w:t>
      </w:r>
    </w:p>
  </w:comment>
  <w:comment w:id="8" w:author="my pc" w:date="2021-04-12T12:54:00Z" w:initials="mp">
    <w:p w14:paraId="5EBC2113" w14:textId="3623349A" w:rsidR="00943672" w:rsidRDefault="00943672">
      <w:pPr>
        <w:pStyle w:val="CommentText"/>
      </w:pPr>
      <w:r>
        <w:rPr>
          <w:rStyle w:val="CommentReference"/>
        </w:rPr>
        <w:annotationRef/>
      </w:r>
      <w:r w:rsidR="00447C76">
        <w:t>Guru (</w:t>
      </w:r>
      <w:proofErr w:type="spellStart"/>
      <w:r w:rsidR="00447C76">
        <w:t>ada</w:t>
      </w:r>
      <w:proofErr w:type="spellEnd"/>
      <w:r w:rsidR="00447C76">
        <w:t xml:space="preserve"> typo)</w:t>
      </w:r>
    </w:p>
  </w:comment>
  <w:comment w:id="9" w:author="my pc" w:date="2021-04-12T12:55:00Z" w:initials="mp">
    <w:p w14:paraId="20D501FF" w14:textId="76D5AFD1" w:rsidR="00447C76" w:rsidRDefault="00447C76">
      <w:pPr>
        <w:pStyle w:val="CommentText"/>
      </w:pPr>
      <w:r>
        <w:rPr>
          <w:rStyle w:val="CommentReference"/>
        </w:rPr>
        <w:annotationRef/>
      </w:r>
      <w:proofErr w:type="spellStart"/>
      <w:r>
        <w:t>Perb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kalimat</w:t>
      </w:r>
      <w:proofErr w:type="spellEnd"/>
      <w:r>
        <w:t xml:space="preserve">…Guru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didi</w:t>
      </w:r>
      <w:proofErr w:type="spellEnd"/>
      <w:r>
        <w:t xml:space="preserve"> di era Pendidikan 4.0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menetap</w:t>
      </w:r>
      <w:proofErr w:type="spellEnd"/>
      <w:r>
        <w:t xml:space="preserve"> pada </w:t>
      </w:r>
      <w:proofErr w:type="spellStart"/>
      <w:r>
        <w:t>satu</w:t>
      </w:r>
      <w:proofErr w:type="spellEnd"/>
      <w:r>
        <w:t xml:space="preserve"> strata </w:t>
      </w:r>
      <w:proofErr w:type="spellStart"/>
      <w:r>
        <w:t>namun</w:t>
      </w:r>
      <w:proofErr w:type="spellEnd"/>
      <w:r>
        <w:t xml:space="preserve"> </w:t>
      </w:r>
      <w:proofErr w:type="spellStart"/>
      <w:proofErr w:type="gramStart"/>
      <w:r>
        <w:t>harus</w:t>
      </w:r>
      <w:proofErr w:type="spellEnd"/>
      <w:r>
        <w:t xml:space="preserve">  </w:t>
      </w:r>
      <w:proofErr w:type="spellStart"/>
      <w:r>
        <w:t>berkembang</w:t>
      </w:r>
      <w:proofErr w:type="spellEnd"/>
      <w:proofErr w:type="gramEnd"/>
      <w:r>
        <w:t xml:space="preserve"> aga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jarkan</w:t>
      </w:r>
      <w:proofErr w:type="spellEnd"/>
      <w:r>
        <w:t xml:space="preserve"> proses ajar </w:t>
      </w:r>
      <w:proofErr w:type="spellStart"/>
      <w:r>
        <w:t>mengajar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strata </w:t>
      </w:r>
      <w:proofErr w:type="spellStart"/>
      <w:r>
        <w:t>anak</w:t>
      </w:r>
      <w:proofErr w:type="spellEnd"/>
      <w:r>
        <w:t xml:space="preserve"> </w:t>
      </w:r>
      <w:proofErr w:type="spellStart"/>
      <w:r>
        <w:t>didik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ahasiswanya</w:t>
      </w:r>
      <w:proofErr w:type="spellEnd"/>
      <w:r>
        <w:t xml:space="preserve"> </w:t>
      </w:r>
    </w:p>
  </w:comment>
  <w:comment w:id="10" w:author="my pc" w:date="2021-04-12T12:59:00Z" w:initials="mp">
    <w:p w14:paraId="50EF29A4" w14:textId="41298EEB" w:rsidR="00447C76" w:rsidRDefault="00447C76">
      <w:pPr>
        <w:pStyle w:val="CommentText"/>
      </w:pPr>
      <w:r>
        <w:rPr>
          <w:rStyle w:val="CommentReference"/>
        </w:rPr>
        <w:annotationRef/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enlitian</w:t>
      </w:r>
      <w:proofErr w:type="spellEnd"/>
      <w:r>
        <w:t xml:space="preserve"> </w:t>
      </w:r>
    </w:p>
  </w:comment>
  <w:comment w:id="11" w:author="my pc" w:date="2021-04-12T12:59:00Z" w:initials="mp">
    <w:p w14:paraId="29162542" w14:textId="01DFC41C" w:rsidR="00447C76" w:rsidRDefault="00447C76">
      <w:pPr>
        <w:pStyle w:val="CommentText"/>
      </w:pPr>
      <w:r>
        <w:rPr>
          <w:rStyle w:val="CommentReference"/>
        </w:rPr>
        <w:annotationRef/>
      </w:r>
      <w:r>
        <w:t xml:space="preserve">Proses ajar </w:t>
      </w:r>
      <w:proofErr w:type="spellStart"/>
      <w:r>
        <w:t>mengajar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mbeljar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proses </w:t>
      </w:r>
      <w:proofErr w:type="gramStart"/>
      <w:r>
        <w:t xml:space="preserve">yang  </w:t>
      </w:r>
      <w:proofErr w:type="spellStart"/>
      <w:r>
        <w:t>tersistamatis</w:t>
      </w:r>
      <w:proofErr w:type="spellEnd"/>
      <w:proofErr w:type="gramEnd"/>
      <w:r>
        <w:t xml:space="preserve"> dan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kaidah</w:t>
      </w:r>
      <w:proofErr w:type="spellEnd"/>
      <w:r>
        <w:t xml:space="preserve"> </w:t>
      </w:r>
      <w:proofErr w:type="spellStart"/>
      <w:r>
        <w:t>akademis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aradigma</w:t>
      </w:r>
      <w:proofErr w:type="spellEnd"/>
      <w:r>
        <w:t xml:space="preserve"> </w:t>
      </w:r>
      <w:proofErr w:type="spellStart"/>
      <w:r>
        <w:t>kritis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04F7958" w15:done="0"/>
  <w15:commentEx w15:paraId="45E85568" w15:done="0"/>
  <w15:commentEx w15:paraId="7CF8A124" w15:done="0"/>
  <w15:commentEx w15:paraId="5EC913BD" w15:paraIdParent="7CF8A124" w15:done="0"/>
  <w15:commentEx w15:paraId="1ABAE6D2" w15:done="0"/>
  <w15:commentEx w15:paraId="5116D7D2" w15:done="0"/>
  <w15:commentEx w15:paraId="57906B01" w15:done="0"/>
  <w15:commentEx w15:paraId="36FD8BBF" w15:done="0"/>
  <w15:commentEx w15:paraId="5EBC2113" w15:done="0"/>
  <w15:commentEx w15:paraId="20D501FF" w15:done="0"/>
  <w15:commentEx w15:paraId="50EF29A4" w15:done="0"/>
  <w15:commentEx w15:paraId="2916254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EBF92" w16cex:dateUtc="2021-04-12T05:46:00Z"/>
  <w16cex:commentExtensible w16cex:durableId="241EBFBA" w16cex:dateUtc="2021-04-12T05:46:00Z"/>
  <w16cex:commentExtensible w16cex:durableId="241EC020" w16cex:dateUtc="2021-04-12T05:48:00Z"/>
  <w16cex:commentExtensible w16cex:durableId="241EC021" w16cex:dateUtc="2021-04-12T05:48:00Z"/>
  <w16cex:commentExtensible w16cex:durableId="241EC053" w16cex:dateUtc="2021-04-12T05:49:00Z"/>
  <w16cex:commentExtensible w16cex:durableId="241EC0A5" w16cex:dateUtc="2021-04-12T05:50:00Z"/>
  <w16cex:commentExtensible w16cex:durableId="241EC115" w16cex:dateUtc="2021-04-12T05:52:00Z"/>
  <w16cex:commentExtensible w16cex:durableId="241EC15B" w16cex:dateUtc="2021-04-12T05:53:00Z"/>
  <w16cex:commentExtensible w16cex:durableId="241EC1A1" w16cex:dateUtc="2021-04-12T05:54:00Z"/>
  <w16cex:commentExtensible w16cex:durableId="241EC1D9" w16cex:dateUtc="2021-04-12T05:55:00Z"/>
  <w16cex:commentExtensible w16cex:durableId="241EC297" w16cex:dateUtc="2021-04-12T05:59:00Z"/>
  <w16cex:commentExtensible w16cex:durableId="241EC2CA" w16cex:dateUtc="2021-04-12T05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04F7958" w16cid:durableId="241EBF92"/>
  <w16cid:commentId w16cid:paraId="45E85568" w16cid:durableId="241EBFBA"/>
  <w16cid:commentId w16cid:paraId="7CF8A124" w16cid:durableId="241EC020"/>
  <w16cid:commentId w16cid:paraId="5EC913BD" w16cid:durableId="241EC021"/>
  <w16cid:commentId w16cid:paraId="1ABAE6D2" w16cid:durableId="241EC053"/>
  <w16cid:commentId w16cid:paraId="5116D7D2" w16cid:durableId="241EC0A5"/>
  <w16cid:commentId w16cid:paraId="57906B01" w16cid:durableId="241EC115"/>
  <w16cid:commentId w16cid:paraId="36FD8BBF" w16cid:durableId="241EC15B"/>
  <w16cid:commentId w16cid:paraId="5EBC2113" w16cid:durableId="241EC1A1"/>
  <w16cid:commentId w16cid:paraId="20D501FF" w16cid:durableId="241EC1D9"/>
  <w16cid:commentId w16cid:paraId="50EF29A4" w16cid:durableId="241EC297"/>
  <w16cid:commentId w16cid:paraId="29162542" w16cid:durableId="241EC2C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y pc">
    <w15:presenceInfo w15:providerId="None" w15:userId="my p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zO1tDQ2NDc2NrJU0lEKTi0uzszPAykwrAUAdGZ1yywAAAA="/>
  </w:docVars>
  <w:rsids>
    <w:rsidRoot w:val="00125355"/>
    <w:rsid w:val="00011D38"/>
    <w:rsid w:val="0012251A"/>
    <w:rsid w:val="00125355"/>
    <w:rsid w:val="001D038C"/>
    <w:rsid w:val="00240407"/>
    <w:rsid w:val="0042167F"/>
    <w:rsid w:val="00447C76"/>
    <w:rsid w:val="00924DF5"/>
    <w:rsid w:val="00943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6137A3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9436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36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367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6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672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y pc</cp:lastModifiedBy>
  <cp:revision>2</cp:revision>
  <dcterms:created xsi:type="dcterms:W3CDTF">2021-04-12T06:02:00Z</dcterms:created>
  <dcterms:modified xsi:type="dcterms:W3CDTF">2021-04-12T06:02:00Z</dcterms:modified>
</cp:coreProperties>
</file>